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仿宋" w:hAnsi="仿宋" w:eastAsia="仿宋" w:cs="黑体-简"/>
        </w:rPr>
      </w:pPr>
    </w:p>
    <w:p>
      <w:pPr>
        <w:jc w:val="center"/>
        <w:rPr>
          <w:rFonts w:ascii="仿宋" w:hAnsi="仿宋" w:eastAsia="仿宋" w:cs="黑体-简"/>
          <w:b/>
        </w:rPr>
      </w:pPr>
      <w:r>
        <w:rPr>
          <w:rFonts w:hint="eastAsia" w:ascii="仿宋" w:hAnsi="仿宋" w:eastAsia="仿宋" w:cs="黑体-简"/>
          <w:b/>
        </w:rPr>
        <w:t>作业1-10185102142-李泽浩</w:t>
      </w:r>
    </w:p>
    <w:p>
      <w:pPr>
        <w:rPr>
          <w:rFonts w:ascii="仿宋" w:hAnsi="仿宋" w:eastAsia="仿宋" w:cs="黑体-简"/>
        </w:rPr>
      </w:pPr>
    </w:p>
    <w:p>
      <w:pPr>
        <w:pStyle w:val="8"/>
        <w:numPr>
          <w:ilvl w:val="0"/>
          <w:numId w:val="1"/>
        </w:numPr>
        <w:ind w:firstLineChars="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 xml:space="preserve">创建一个数据库 </w:t>
      </w:r>
      <w:r>
        <w:rPr>
          <w:rFonts w:ascii="仿宋" w:hAnsi="仿宋" w:eastAsia="仿宋" w:cs="黑体-简"/>
        </w:rPr>
        <w:t>customer profile</w:t>
      </w:r>
      <w:r>
        <w:rPr>
          <w:rFonts w:hint="eastAsia" w:ascii="仿宋" w:hAnsi="仿宋" w:eastAsia="仿宋" w:cs="黑体-简"/>
        </w:rPr>
        <w:t>，要求创建时指定字符集为 utf8，排序规则为通用的，且大小写不敏感。写出SQL语句。</w:t>
      </w:r>
    </w:p>
    <w:p>
      <w:pPr>
        <w:jc w:val="left"/>
        <w:rPr>
          <w:rFonts w:hint="eastAsia" w:ascii="仿宋" w:hAnsi="仿宋" w:eastAsia="仿宋" w:cs="黑体-简"/>
          <w:lang w:val="en-US" w:eastAsia="zh-CN"/>
        </w:rPr>
      </w:pPr>
      <w:r>
        <w:rPr>
          <w:rFonts w:hint="eastAsia" w:ascii="仿宋" w:hAnsi="仿宋" w:eastAsia="仿宋" w:cs="黑体-简"/>
          <w:lang w:val="en-US" w:eastAsia="zh-CN"/>
        </w:rPr>
        <w:t>Creat database customer_profile;</w:t>
      </w:r>
    </w:p>
    <w:p>
      <w:pPr>
        <w:jc w:val="left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  <w:lang w:val="en-US" w:eastAsia="zh-CN"/>
        </w:rPr>
        <w:t>Alter database bookstore charater set utf8;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 xml:space="preserve">2. </w:t>
      </w:r>
      <w:r>
        <w:rPr>
          <w:rFonts w:hint="eastAsia" w:ascii="仿宋" w:hAnsi="仿宋" w:eastAsia="仿宋" w:cs="黑体-简"/>
        </w:rPr>
        <w:t>创建客户表</w:t>
      </w:r>
      <w:bookmarkStart w:id="0" w:name="OLE_LINK6"/>
      <w:bookmarkStart w:id="1" w:name="OLE_LINK5"/>
      <w:bookmarkStart w:id="2" w:name="OLE_LINK7"/>
      <w:r>
        <w:rPr>
          <w:rFonts w:hint="eastAsia" w:ascii="仿宋" w:hAnsi="仿宋" w:eastAsia="仿宋" w:cs="黑体-简"/>
        </w:rPr>
        <w:t>c</w:t>
      </w:r>
      <w:r>
        <w:rPr>
          <w:rFonts w:ascii="仿宋" w:hAnsi="仿宋" w:eastAsia="仿宋" w:cs="黑体-简"/>
        </w:rPr>
        <w:t>ustomer</w:t>
      </w:r>
      <w:bookmarkEnd w:id="0"/>
      <w:bookmarkEnd w:id="1"/>
      <w:bookmarkEnd w:id="2"/>
      <w:r>
        <w:rPr>
          <w:rFonts w:hint="eastAsia" w:ascii="仿宋" w:hAnsi="仿宋" w:eastAsia="仿宋" w:cs="黑体-简"/>
        </w:rPr>
        <w:t>，字段包括：</w:t>
      </w:r>
    </w:p>
    <w:p>
      <w:pPr>
        <w:numPr>
          <w:ilvl w:val="0"/>
          <w:numId w:val="2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客户编号（主键</w:t>
      </w:r>
      <w:r>
        <w:rPr>
          <w:rFonts w:ascii="仿宋" w:hAnsi="仿宋" w:eastAsia="仿宋" w:cs="黑体-简"/>
        </w:rPr>
        <w:t>）</w:t>
      </w:r>
    </w:p>
    <w:p>
      <w:pPr>
        <w:numPr>
          <w:ilvl w:val="0"/>
          <w:numId w:val="2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联系地址</w:t>
      </w:r>
    </w:p>
    <w:p>
      <w:pPr>
        <w:numPr>
          <w:ilvl w:val="0"/>
          <w:numId w:val="2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城市</w:t>
      </w:r>
    </w:p>
    <w:p>
      <w:pPr>
        <w:numPr>
          <w:ilvl w:val="0"/>
          <w:numId w:val="2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省级行政区</w:t>
      </w:r>
    </w:p>
    <w:p>
      <w:pPr>
        <w:numPr>
          <w:ilvl w:val="0"/>
          <w:numId w:val="2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客户类型编号（I为对私，B为对公）</w:t>
      </w:r>
    </w:p>
    <w:p>
      <w:pPr>
        <w:numPr>
          <w:ilvl w:val="0"/>
          <w:numId w:val="2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省级行政区</w:t>
      </w:r>
    </w:p>
    <w:p>
      <w:pPr>
        <w:numPr>
          <w:ilvl w:val="0"/>
          <w:numId w:val="2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邮政编码</w:t>
      </w:r>
    </w:p>
    <w:p>
      <w:pPr>
        <w:pStyle w:val="8"/>
        <w:ind w:left="425" w:firstLine="0" w:firstLineChars="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字段类型根据需要设置，尽可能合理，并为2</w:t>
      </w:r>
      <w:r>
        <w:rPr>
          <w:rFonts w:ascii="仿宋" w:hAnsi="仿宋" w:eastAsia="仿宋" w:cs="黑体-简"/>
        </w:rPr>
        <w:t>~4</w:t>
      </w:r>
      <w:r>
        <w:rPr>
          <w:rFonts w:hint="eastAsia" w:ascii="仿宋" w:hAnsi="仿宋" w:eastAsia="仿宋" w:cs="黑体-简"/>
        </w:rPr>
        <w:t>题中表对应字段建立外键连接。</w:t>
      </w:r>
      <w:r>
        <w:rPr>
          <w:rFonts w:ascii="仿宋" w:hAnsi="仿宋" w:eastAsia="仿宋" w:cs="黑体-简"/>
        </w:rPr>
        <w:t xml:space="preserve"> 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CREATE TABLE customer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(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ustomer_id int NOT NULL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Address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ity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Provinc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ustomer_Typ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Post_code int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PRIMARY KEY(Customer_id)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);</w:t>
      </w: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 xml:space="preserve">3. </w:t>
      </w:r>
      <w:r>
        <w:rPr>
          <w:rFonts w:hint="eastAsia" w:ascii="仿宋" w:hAnsi="仿宋" w:eastAsia="仿宋" w:cs="黑体-简"/>
        </w:rPr>
        <w:t xml:space="preserve">创建个人信息表 </w:t>
      </w:r>
      <w:r>
        <w:rPr>
          <w:rFonts w:ascii="仿宋" w:hAnsi="仿宋" w:eastAsia="仿宋" w:cs="黑体-简"/>
        </w:rPr>
        <w:t>individual:</w:t>
      </w:r>
    </w:p>
    <w:p>
      <w:pPr>
        <w:numPr>
          <w:ilvl w:val="0"/>
          <w:numId w:val="3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身份证号</w:t>
      </w:r>
    </w:p>
    <w:p>
      <w:pPr>
        <w:numPr>
          <w:ilvl w:val="0"/>
          <w:numId w:val="3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出生日期</w:t>
      </w:r>
    </w:p>
    <w:p>
      <w:pPr>
        <w:numPr>
          <w:ilvl w:val="0"/>
          <w:numId w:val="3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名</w:t>
      </w:r>
    </w:p>
    <w:p>
      <w:pPr>
        <w:numPr>
          <w:ilvl w:val="0"/>
          <w:numId w:val="3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姓</w:t>
      </w:r>
    </w:p>
    <w:p>
      <w:pPr>
        <w:numPr>
          <w:ilvl w:val="0"/>
          <w:numId w:val="3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客户编号（主键，外键</w:t>
      </w:r>
      <w:bookmarkStart w:id="3" w:name="OLE_LINK1"/>
      <w:bookmarkStart w:id="4" w:name="OLE_LINK2"/>
      <w:r>
        <w:rPr>
          <w:rFonts w:hint="eastAsia" w:ascii="仿宋" w:hAnsi="仿宋" w:eastAsia="仿宋" w:cs="黑体-简"/>
        </w:rPr>
        <w:t>引用customer表的客户编号</w:t>
      </w:r>
      <w:bookmarkEnd w:id="3"/>
      <w:bookmarkEnd w:id="4"/>
      <w:r>
        <w:rPr>
          <w:rFonts w:hint="eastAsia" w:ascii="仿宋" w:hAnsi="仿宋" w:eastAsia="仿宋" w:cs="黑体-简"/>
        </w:rPr>
        <w:t>）</w:t>
      </w:r>
    </w:p>
    <w:p>
      <w:pPr>
        <w:ind w:firstLine="42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字段类型根据需要设置，尽可能合理。请写出创建表的SQL语句。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CREATE TABLE individual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(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ID int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Birthday date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Last_nam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First_nam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ustomer_id int PRIMARY KEY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FOREIGN KEY (Customer_id) REFERENCES customer(Customer_id)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);</w:t>
      </w:r>
    </w:p>
    <w:p>
      <w:pPr>
        <w:rPr>
          <w:rFonts w:ascii="仿宋" w:hAnsi="仿宋" w:eastAsia="仿宋" w:cs="黑体-简"/>
        </w:rPr>
      </w:pPr>
    </w:p>
    <w:p>
      <w:pPr>
        <w:ind w:left="315" w:hanging="315" w:hangingChars="150"/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4. 创建</w:t>
      </w:r>
      <w:r>
        <w:rPr>
          <w:rFonts w:hint="eastAsia" w:ascii="仿宋" w:hAnsi="仿宋" w:eastAsia="仿宋" w:cs="黑体-简"/>
        </w:rPr>
        <w:t>单位信息表b</w:t>
      </w:r>
      <w:r>
        <w:rPr>
          <w:rFonts w:ascii="仿宋" w:hAnsi="仿宋" w:eastAsia="仿宋" w:cs="黑体-简"/>
        </w:rPr>
        <w:t>usiness，字段包括：</w:t>
      </w:r>
    </w:p>
    <w:p>
      <w:pPr>
        <w:numPr>
          <w:ilvl w:val="0"/>
          <w:numId w:val="4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客户编号（</w:t>
      </w:r>
      <w:bookmarkStart w:id="5" w:name="OLE_LINK3"/>
      <w:bookmarkStart w:id="6" w:name="OLE_LINK4"/>
      <w:r>
        <w:rPr>
          <w:rFonts w:hint="eastAsia" w:ascii="仿宋" w:hAnsi="仿宋" w:eastAsia="仿宋" w:cs="黑体-简"/>
        </w:rPr>
        <w:t>外键引用customer表的客户编号</w:t>
      </w:r>
      <w:bookmarkEnd w:id="5"/>
      <w:bookmarkEnd w:id="6"/>
      <w:r>
        <w:rPr>
          <w:rFonts w:ascii="仿宋" w:hAnsi="仿宋" w:eastAsia="仿宋" w:cs="黑体-简"/>
        </w:rPr>
        <w:t>）</w:t>
      </w:r>
    </w:p>
    <w:p>
      <w:pPr>
        <w:numPr>
          <w:ilvl w:val="0"/>
          <w:numId w:val="4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单位名称</w:t>
      </w:r>
    </w:p>
    <w:p>
      <w:pPr>
        <w:numPr>
          <w:ilvl w:val="0"/>
          <w:numId w:val="4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社会信用代码</w:t>
      </w:r>
    </w:p>
    <w:p>
      <w:pPr>
        <w:numPr>
          <w:ilvl w:val="0"/>
          <w:numId w:val="4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成立日期</w:t>
      </w:r>
    </w:p>
    <w:p>
      <w:pPr>
        <w:ind w:firstLine="420" w:firstLine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字段类型根据需要设置，尽可能合理。请写出创建表的SQL语句。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CREATE table business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(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ustomer_id int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ompany_nam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redit_number int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Date date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FOREIGN KEY (Customer_id) REFERENCES customer(Customer_id)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);</w:t>
      </w: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 xml:space="preserve">5. </w:t>
      </w:r>
      <w:r>
        <w:rPr>
          <w:rFonts w:hint="eastAsia" w:ascii="仿宋" w:hAnsi="仿宋" w:eastAsia="仿宋" w:cs="黑体-简"/>
        </w:rPr>
        <w:t>创建单位联系人表 off</w:t>
      </w:r>
      <w:r>
        <w:rPr>
          <w:rFonts w:ascii="仿宋" w:hAnsi="仿宋" w:eastAsia="仿宋" w:cs="黑体-简"/>
        </w:rPr>
        <w:t>icer:</w:t>
      </w:r>
    </w:p>
    <w:p>
      <w:pPr>
        <w:numPr>
          <w:ilvl w:val="0"/>
          <w:numId w:val="5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单位联系人编号（主键,自增）</w:t>
      </w:r>
    </w:p>
    <w:p>
      <w:pPr>
        <w:numPr>
          <w:ilvl w:val="0"/>
          <w:numId w:val="5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结束日期</w:t>
      </w:r>
    </w:p>
    <w:p>
      <w:pPr>
        <w:numPr>
          <w:ilvl w:val="0"/>
          <w:numId w:val="5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名</w:t>
      </w:r>
    </w:p>
    <w:p>
      <w:pPr>
        <w:numPr>
          <w:ilvl w:val="0"/>
          <w:numId w:val="5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姓</w:t>
      </w:r>
    </w:p>
    <w:p>
      <w:pPr>
        <w:numPr>
          <w:ilvl w:val="0"/>
          <w:numId w:val="5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开始日期</w:t>
      </w:r>
    </w:p>
    <w:p>
      <w:pPr>
        <w:numPr>
          <w:ilvl w:val="0"/>
          <w:numId w:val="5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职位名称</w:t>
      </w:r>
    </w:p>
    <w:p>
      <w:pPr>
        <w:numPr>
          <w:ilvl w:val="0"/>
          <w:numId w:val="5"/>
        </w:numPr>
        <w:ind w:left="420" w:leftChars="20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客户编号（外键引用customer表的客户编号）</w:t>
      </w:r>
    </w:p>
    <w:p>
      <w:pPr>
        <w:ind w:firstLine="420"/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字段类型根据需要设置，尽可能合理。请写出创建表的SQL语句。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CREATE TABLE officer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(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ontact_number int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over_date date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Last_nam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Frist_nam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Start_date date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Job_name VARCHAR(255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ustomer_number int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PRIMARY KEY(Contact_number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FOREIGN KEY (Customer_number) REFERENCES customer(Customer_id)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);</w:t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1689735"/>
            <wp:effectExtent l="0" t="0" r="2540" b="571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</w:p>
    <w:p>
      <w:pPr>
        <w:ind w:left="315" w:hanging="315" w:hangingChars="150"/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6</w:t>
      </w:r>
      <w:r>
        <w:rPr>
          <w:rFonts w:hint="eastAsia" w:ascii="仿宋" w:hAnsi="仿宋" w:eastAsia="仿宋" w:cs="黑体-简"/>
        </w:rPr>
        <w:t>. 向客户表, 单位联系人表和单位信息表各自添加1条华东师范大学的记录,要求记录尽量符合实际。请写出SQL语句。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INSERT INTO customer VALUES (001,"PuTuo-ENCU","SH","B","SH",200062);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INSERT INTO officer VALUES (001,"2020-3-15","zehao","li","2021-3-15","operator",001);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INSERT INTO business VALUES (001,"BiliBili",02142,"1985-1-1");</w:t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1653540"/>
            <wp:effectExtent l="0" t="0" r="254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15951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99441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7.</w:t>
      </w:r>
      <w:r>
        <w:rPr>
          <w:rFonts w:hint="eastAsia" w:ascii="仿宋" w:hAnsi="仿宋" w:eastAsia="仿宋" w:cs="黑体-简"/>
        </w:rPr>
        <w:t xml:space="preserve"> 请设计一个实验，该实验能体现出客户表customer和单位表business中存在约束关系。请描述你的实验（可附图文）。</w:t>
      </w:r>
    </w:p>
    <w:p>
      <w:pPr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初始状态：</w:t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89979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84836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963295"/>
            <wp:effectExtent l="0" t="0" r="254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验证(1)由于business级联到customer表中，所以无法对bus</w:t>
      </w:r>
      <w:r>
        <w:rPr>
          <w:rFonts w:ascii="仿宋" w:hAnsi="仿宋" w:eastAsia="仿宋" w:cs="黑体-简"/>
        </w:rPr>
        <w:t>iness</w:t>
      </w:r>
      <w:r>
        <w:rPr>
          <w:rFonts w:hint="eastAsia" w:ascii="仿宋" w:hAnsi="仿宋" w:eastAsia="仿宋" w:cs="黑体-简"/>
        </w:rPr>
        <w:t>中的“孩子值”进行修改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UPDATE business SET Customer_id = 100 WHERE Customer_id = 1;</w:t>
      </w:r>
    </w:p>
    <w:p>
      <w:pPr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报错显示：</w:t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61468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验证（2）对customer中的customer</w:t>
      </w:r>
      <w:r>
        <w:rPr>
          <w:rFonts w:ascii="仿宋" w:hAnsi="仿宋" w:eastAsia="仿宋" w:cs="黑体-简"/>
        </w:rPr>
        <w:t>_id</w:t>
      </w:r>
      <w:r>
        <w:rPr>
          <w:rFonts w:hint="eastAsia" w:ascii="仿宋" w:hAnsi="仿宋" w:eastAsia="仿宋" w:cs="黑体-简"/>
        </w:rPr>
        <w:t>进行更改，business中的customer_id跟随改变：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 xml:space="preserve">UPDATE </w:t>
      </w:r>
      <w:r>
        <w:rPr>
          <w:rFonts w:hint="eastAsia" w:ascii="仿宋" w:hAnsi="仿宋" w:eastAsia="仿宋" w:cs="黑体-简"/>
        </w:rPr>
        <w:t>customer</w:t>
      </w:r>
      <w:r>
        <w:rPr>
          <w:rFonts w:ascii="仿宋" w:hAnsi="仿宋" w:eastAsia="仿宋" w:cs="黑体-简"/>
        </w:rPr>
        <w:t xml:space="preserve"> SET Customer_id = 100 WHERE Customer_id = 1;</w:t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75184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  <w:r>
        <w:drawing>
          <wp:inline distT="0" distB="0" distL="0" distR="0">
            <wp:extent cx="5274310" cy="101854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仿宋" w:hAnsi="仿宋" w:eastAsia="仿宋" w:cs="黑体-简"/>
        </w:rPr>
      </w:pP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 xml:space="preserve">8. </w:t>
      </w:r>
      <w:r>
        <w:rPr>
          <w:rFonts w:hint="eastAsia" w:ascii="仿宋" w:hAnsi="仿宋" w:eastAsia="仿宋" w:cs="黑体-简"/>
        </w:rPr>
        <w:t>删除单位信息表和客户表内的记录，删除单位联系人表中的记录。请写出对应SQL语句。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（1）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删除前的customer表：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drawing>
          <wp:inline distT="0" distB="0" distL="0" distR="0">
            <wp:extent cx="5274310" cy="75184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删除后的customer表：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drawing>
          <wp:inline distT="0" distB="0" distL="0" distR="0">
            <wp:extent cx="5274310" cy="970915"/>
            <wp:effectExtent l="0" t="0" r="254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对应SQL语句</w:t>
      </w:r>
      <w:r>
        <w:rPr>
          <w:rFonts w:ascii="仿宋" w:hAnsi="仿宋" w:eastAsia="仿宋" w:cs="黑体-简"/>
        </w:rPr>
        <w:t>: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DELETE * FROM customer;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(</w:t>
      </w:r>
      <w:r>
        <w:rPr>
          <w:rFonts w:hint="eastAsia" w:ascii="仿宋" w:hAnsi="仿宋" w:eastAsia="仿宋" w:cs="黑体-简"/>
        </w:rPr>
        <w:t>2)删除前的business表：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drawing>
          <wp:inline distT="0" distB="0" distL="0" distR="0">
            <wp:extent cx="5274310" cy="101854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删除后的business表：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drawing>
          <wp:inline distT="0" distB="0" distL="0" distR="0">
            <wp:extent cx="5274310" cy="1332230"/>
            <wp:effectExtent l="0" t="0" r="2540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对应SQL语句：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DELETE * FROM business;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（3）删除前officer表的记录：</w:t>
      </w:r>
      <w:r>
        <w:rPr>
          <w:rFonts w:ascii="仿宋" w:hAnsi="仿宋" w:eastAsia="仿宋" w:cs="黑体-简"/>
        </w:rPr>
        <w:br w:type="textWrapping"/>
      </w:r>
      <w:r>
        <w:drawing>
          <wp:inline distT="0" distB="0" distL="0" distR="0">
            <wp:extent cx="5274310" cy="99441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删除后的officer表：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drawing>
          <wp:inline distT="0" distB="0" distL="0" distR="0">
            <wp:extent cx="4739640" cy="1404620"/>
            <wp:effectExtent l="0" t="0" r="0" b="508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7196" cy="141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对应SQL语句：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DELETE * FROM officer;</w:t>
      </w:r>
    </w:p>
    <w:p>
      <w:pPr>
        <w:tabs>
          <w:tab w:val="right" w:pos="8306"/>
        </w:tabs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</w:p>
    <w:p>
      <w:pPr>
        <w:ind w:left="315" w:hanging="315" w:hangingChars="150"/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 xml:space="preserve">9. </w:t>
      </w:r>
      <w:r>
        <w:rPr>
          <w:rFonts w:hint="eastAsia" w:ascii="仿宋" w:hAnsi="仿宋" w:eastAsia="仿宋" w:cs="黑体-简"/>
        </w:rPr>
        <w:t>如何改造</w:t>
      </w:r>
      <w:r>
        <w:rPr>
          <w:rFonts w:ascii="仿宋" w:hAnsi="仿宋" w:eastAsia="仿宋" w:cs="黑体-简"/>
        </w:rPr>
        <w:t xml:space="preserve">customer </w:t>
      </w:r>
      <w:r>
        <w:rPr>
          <w:rFonts w:hint="eastAsia" w:ascii="仿宋" w:hAnsi="仿宋" w:eastAsia="仿宋" w:cs="黑体-简"/>
        </w:rPr>
        <w:t>profile数据库同时使得（1）一个单位联系人可以对应多个单位（2）一个单位可以有多个单位联系人。请描述你的方案（可附图文）。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CREATE TABLE link</w:t>
      </w:r>
      <w:bookmarkStart w:id="7" w:name="_GoBack"/>
      <w:bookmarkEnd w:id="7"/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(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ontact_number int not null auto_increment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company_name varchar(20) not null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PRIMARY KEY(contact_number,company_name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FOREIGN KEY (contact_number) REFERENCES officer(contact_number),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ab/>
      </w:r>
      <w:r>
        <w:rPr>
          <w:rFonts w:ascii="仿宋" w:hAnsi="仿宋" w:eastAsia="仿宋" w:cs="黑体-简"/>
        </w:rPr>
        <w:t>FOREIGN KEY (company_name) REFERENCES business(company_name)</w:t>
      </w:r>
    </w:p>
    <w:p>
      <w:pPr>
        <w:rPr>
          <w:rFonts w:ascii="仿宋" w:hAnsi="仿宋" w:eastAsia="仿宋" w:cs="黑体-简"/>
        </w:rPr>
      </w:pPr>
      <w:r>
        <w:rPr>
          <w:rFonts w:ascii="仿宋" w:hAnsi="仿宋" w:eastAsia="仿宋" w:cs="黑体-简"/>
        </w:rPr>
        <w:t>);</w:t>
      </w:r>
    </w:p>
    <w:p>
      <w:pPr>
        <w:rPr>
          <w:rFonts w:ascii="仿宋" w:hAnsi="仿宋" w:eastAsia="仿宋" w:cs="黑体-简"/>
        </w:rPr>
      </w:pPr>
      <w:r>
        <w:rPr>
          <w:rFonts w:hint="eastAsia" w:ascii="仿宋" w:hAnsi="仿宋" w:eastAsia="仿宋" w:cs="黑体-简"/>
        </w:rPr>
        <w:t>建立一个新表，设置两个主键分别对应 off</w:t>
      </w:r>
      <w:r>
        <w:rPr>
          <w:rFonts w:ascii="仿宋" w:hAnsi="仿宋" w:eastAsia="仿宋" w:cs="黑体-简"/>
        </w:rPr>
        <w:t>icer</w:t>
      </w:r>
      <w:r>
        <w:rPr>
          <w:rFonts w:hint="eastAsia" w:ascii="仿宋" w:hAnsi="仿宋" w:eastAsia="仿宋" w:cs="黑体-简"/>
        </w:rPr>
        <w:t xml:space="preserve"> 和 business中的联系人ID和公司名称</w:t>
      </w:r>
    </w:p>
    <w:p>
      <w:pPr>
        <w:rPr>
          <w:rFonts w:hint="eastAsia" w:ascii="仿宋" w:hAnsi="仿宋" w:eastAsia="仿宋" w:cs="黑体-简"/>
        </w:rPr>
      </w:pPr>
      <w:r>
        <w:rPr>
          <w:rFonts w:hint="eastAsia" w:ascii="仿宋" w:hAnsi="仿宋" w:eastAsia="仿宋" w:cs="黑体-简"/>
        </w:rPr>
        <w:drawing>
          <wp:inline distT="0" distB="0" distL="0" distR="0">
            <wp:extent cx="5274310" cy="152463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黑体-简">
    <w:altName w:val="黑体"/>
    <w:panose1 w:val="02000000000000000000"/>
    <w:charset w:val="80"/>
    <w:family w:val="auto"/>
    <w:pitch w:val="default"/>
    <w:sig w:usb0="00000000" w:usb1="00000000" w:usb2="00000010" w:usb3="00000000" w:csb0="003E0001" w:csb1="0000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B42180B"/>
    <w:multiLevelType w:val="singleLevel"/>
    <w:tmpl w:val="0B42180B"/>
    <w:lvl w:ilvl="0" w:tentative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1">
    <w:nsid w:val="1E41493F"/>
    <w:multiLevelType w:val="multilevel"/>
    <w:tmpl w:val="1E41493F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E017D52"/>
    <w:multiLevelType w:val="singleLevel"/>
    <w:tmpl w:val="3E017D52"/>
    <w:lvl w:ilvl="0" w:tentative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3">
    <w:nsid w:val="5E940399"/>
    <w:multiLevelType w:val="singleLevel"/>
    <w:tmpl w:val="5E940399"/>
    <w:lvl w:ilvl="0" w:tentative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4">
    <w:nsid w:val="61321128"/>
    <w:multiLevelType w:val="singleLevel"/>
    <w:tmpl w:val="61321128"/>
    <w:lvl w:ilvl="0" w:tentative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7GwNDMzsLQEMpV0lIJTi4sz8/NACgwNagErLsZWLQAAAA=="/>
  </w:docVars>
  <w:rsids>
    <w:rsidRoot w:val="00D6060C"/>
    <w:rsid w:val="00022D51"/>
    <w:rsid w:val="00032B8C"/>
    <w:rsid w:val="00080B0F"/>
    <w:rsid w:val="00082D68"/>
    <w:rsid w:val="0009063C"/>
    <w:rsid w:val="000955BA"/>
    <w:rsid w:val="00097CCD"/>
    <w:rsid w:val="000B4D74"/>
    <w:rsid w:val="000C176D"/>
    <w:rsid w:val="000E3E88"/>
    <w:rsid w:val="000E48C2"/>
    <w:rsid w:val="000F6797"/>
    <w:rsid w:val="00115606"/>
    <w:rsid w:val="00117626"/>
    <w:rsid w:val="00121574"/>
    <w:rsid w:val="00150330"/>
    <w:rsid w:val="001B76C8"/>
    <w:rsid w:val="001E13D1"/>
    <w:rsid w:val="001E5CD4"/>
    <w:rsid w:val="001F3C6D"/>
    <w:rsid w:val="0021055E"/>
    <w:rsid w:val="00255F10"/>
    <w:rsid w:val="00270942"/>
    <w:rsid w:val="0029690E"/>
    <w:rsid w:val="002D1121"/>
    <w:rsid w:val="002E7804"/>
    <w:rsid w:val="002F38D7"/>
    <w:rsid w:val="00306F51"/>
    <w:rsid w:val="00331998"/>
    <w:rsid w:val="00332007"/>
    <w:rsid w:val="00335AB0"/>
    <w:rsid w:val="00346965"/>
    <w:rsid w:val="003525A3"/>
    <w:rsid w:val="00352959"/>
    <w:rsid w:val="003A44EB"/>
    <w:rsid w:val="003C27F2"/>
    <w:rsid w:val="00420092"/>
    <w:rsid w:val="004252C2"/>
    <w:rsid w:val="0043104F"/>
    <w:rsid w:val="00435B9C"/>
    <w:rsid w:val="00454F2C"/>
    <w:rsid w:val="004A3251"/>
    <w:rsid w:val="004C00CD"/>
    <w:rsid w:val="004C1D95"/>
    <w:rsid w:val="004C71DE"/>
    <w:rsid w:val="00507679"/>
    <w:rsid w:val="00511AB2"/>
    <w:rsid w:val="00525EB5"/>
    <w:rsid w:val="005375E5"/>
    <w:rsid w:val="005C1632"/>
    <w:rsid w:val="005F0BBE"/>
    <w:rsid w:val="005F23BB"/>
    <w:rsid w:val="00650BB2"/>
    <w:rsid w:val="00654E14"/>
    <w:rsid w:val="006B1D49"/>
    <w:rsid w:val="006E21CB"/>
    <w:rsid w:val="006E6B32"/>
    <w:rsid w:val="006F08C9"/>
    <w:rsid w:val="006F71A8"/>
    <w:rsid w:val="00700D76"/>
    <w:rsid w:val="00712479"/>
    <w:rsid w:val="00721676"/>
    <w:rsid w:val="007425C3"/>
    <w:rsid w:val="00763F93"/>
    <w:rsid w:val="0076566C"/>
    <w:rsid w:val="00784724"/>
    <w:rsid w:val="0079611F"/>
    <w:rsid w:val="007A35F3"/>
    <w:rsid w:val="007B184F"/>
    <w:rsid w:val="007B559C"/>
    <w:rsid w:val="007C2B73"/>
    <w:rsid w:val="007D335C"/>
    <w:rsid w:val="00827853"/>
    <w:rsid w:val="00832D88"/>
    <w:rsid w:val="008379D5"/>
    <w:rsid w:val="0084154C"/>
    <w:rsid w:val="008541F7"/>
    <w:rsid w:val="00854EC4"/>
    <w:rsid w:val="0086652D"/>
    <w:rsid w:val="008A1B27"/>
    <w:rsid w:val="008A4040"/>
    <w:rsid w:val="008A783A"/>
    <w:rsid w:val="008B27FD"/>
    <w:rsid w:val="008B7196"/>
    <w:rsid w:val="008B7ACF"/>
    <w:rsid w:val="008C3982"/>
    <w:rsid w:val="008C6159"/>
    <w:rsid w:val="008D330F"/>
    <w:rsid w:val="008E566D"/>
    <w:rsid w:val="008E60B6"/>
    <w:rsid w:val="0090392B"/>
    <w:rsid w:val="009054E4"/>
    <w:rsid w:val="00926F63"/>
    <w:rsid w:val="00932E22"/>
    <w:rsid w:val="009415E8"/>
    <w:rsid w:val="00954ACC"/>
    <w:rsid w:val="00966B03"/>
    <w:rsid w:val="0097281C"/>
    <w:rsid w:val="00983FE4"/>
    <w:rsid w:val="009952D4"/>
    <w:rsid w:val="009A429C"/>
    <w:rsid w:val="009B5694"/>
    <w:rsid w:val="009C01F2"/>
    <w:rsid w:val="009C0ED4"/>
    <w:rsid w:val="009C5C3A"/>
    <w:rsid w:val="009D04A2"/>
    <w:rsid w:val="009D546E"/>
    <w:rsid w:val="009F041B"/>
    <w:rsid w:val="00A10D89"/>
    <w:rsid w:val="00A27088"/>
    <w:rsid w:val="00A43A21"/>
    <w:rsid w:val="00A62705"/>
    <w:rsid w:val="00A627B5"/>
    <w:rsid w:val="00A6495A"/>
    <w:rsid w:val="00A64CB3"/>
    <w:rsid w:val="00A84DC3"/>
    <w:rsid w:val="00A87850"/>
    <w:rsid w:val="00AC180D"/>
    <w:rsid w:val="00B1128C"/>
    <w:rsid w:val="00B140D7"/>
    <w:rsid w:val="00B31B29"/>
    <w:rsid w:val="00B55777"/>
    <w:rsid w:val="00B6191D"/>
    <w:rsid w:val="00B75674"/>
    <w:rsid w:val="00B819CA"/>
    <w:rsid w:val="00BC05EC"/>
    <w:rsid w:val="00BE3325"/>
    <w:rsid w:val="00BE63DC"/>
    <w:rsid w:val="00C209C3"/>
    <w:rsid w:val="00C415FD"/>
    <w:rsid w:val="00C54391"/>
    <w:rsid w:val="00C65C08"/>
    <w:rsid w:val="00CA2EE9"/>
    <w:rsid w:val="00CA7966"/>
    <w:rsid w:val="00CE2114"/>
    <w:rsid w:val="00D056A5"/>
    <w:rsid w:val="00D061CE"/>
    <w:rsid w:val="00D06976"/>
    <w:rsid w:val="00D14594"/>
    <w:rsid w:val="00D44F11"/>
    <w:rsid w:val="00D540B8"/>
    <w:rsid w:val="00D55820"/>
    <w:rsid w:val="00D567D6"/>
    <w:rsid w:val="00D6060C"/>
    <w:rsid w:val="00D817FC"/>
    <w:rsid w:val="00D90F1B"/>
    <w:rsid w:val="00D93765"/>
    <w:rsid w:val="00D97DAE"/>
    <w:rsid w:val="00DA36BC"/>
    <w:rsid w:val="00DC3FD3"/>
    <w:rsid w:val="00E0650A"/>
    <w:rsid w:val="00E1060C"/>
    <w:rsid w:val="00E11FAB"/>
    <w:rsid w:val="00E27DD5"/>
    <w:rsid w:val="00E3119F"/>
    <w:rsid w:val="00E31E54"/>
    <w:rsid w:val="00E62FE3"/>
    <w:rsid w:val="00E72E0F"/>
    <w:rsid w:val="00E91D7A"/>
    <w:rsid w:val="00E9649A"/>
    <w:rsid w:val="00E97838"/>
    <w:rsid w:val="00EB3AD1"/>
    <w:rsid w:val="00EC01E7"/>
    <w:rsid w:val="00ED0A15"/>
    <w:rsid w:val="00ED6FF6"/>
    <w:rsid w:val="00EF09C5"/>
    <w:rsid w:val="00EF1343"/>
    <w:rsid w:val="00EF144C"/>
    <w:rsid w:val="00F126DC"/>
    <w:rsid w:val="00F31859"/>
    <w:rsid w:val="00F51662"/>
    <w:rsid w:val="00F523C4"/>
    <w:rsid w:val="00F966A4"/>
    <w:rsid w:val="00FC2419"/>
    <w:rsid w:val="02D7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semiHidden/>
    <w:unhideWhenUsed/>
    <w:uiPriority w:val="99"/>
    <w:rPr>
      <w:color w:val="0000FF"/>
      <w:u w:val="single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6"/>
    <w:link w:val="3"/>
    <w:uiPriority w:val="99"/>
    <w:rPr>
      <w:sz w:val="18"/>
      <w:szCs w:val="18"/>
    </w:rPr>
  </w:style>
  <w:style w:type="character" w:customStyle="1" w:styleId="10">
    <w:name w:val="页脚 字符"/>
    <w:basedOn w:val="6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customXml" Target="../customXml/item1.xml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391</Words>
  <Characters>2230</Characters>
  <Lines>18</Lines>
  <Paragraphs>5</Paragraphs>
  <TotalTime>4</TotalTime>
  <ScaleCrop>false</ScaleCrop>
  <LinksUpToDate>false</LinksUpToDate>
  <CharactersWithSpaces>2616</CharactersWithSpaces>
  <Application>WPS Office_11.1.0.103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4T12:13:00Z</dcterms:created>
  <dc:creator>蔡泽锋</dc:creator>
  <cp:lastModifiedBy>追</cp:lastModifiedBy>
  <dcterms:modified xsi:type="dcterms:W3CDTF">2021-03-21T09:44:45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052444DAA1DD462C827081B8AD23FA3D</vt:lpwstr>
  </property>
</Properties>
</file>